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X533a6a3c98fc86ef7c8bb4474a1500ac15f59e9"/>
    <w:p>
      <w:pPr>
        <w:pStyle w:val="Heading1"/>
      </w:pPr>
      <w:r>
        <w:t xml:space="preserve">Scholarship Application Letter: Pursuing Data Science Excellence in Netherlands Amsterdam</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for the prestigious [Specify Scholarship Name] at the University of Amsterdam. As a dedicated aspiring Data Scientist, I have long envisioned my academic and professional journey culminating in the innovative ecosystem of Netherlands Amsterdam – a global nexus where cutting-edge data science converges with transformative societal impact. This scholarship represents not merely financial assistance, but a pivotal catalyst for my mission to become an influential Data Scientist shaping ethical AI solutions for the future.</w:t>
      </w:r>
    </w:p>
    <w:p>
      <w:pPr>
        <w:pStyle w:val="BodyText"/>
      </w:pPr>
      <w:r>
        <w:t xml:space="preserve">My academic foundation in Computer Science and Statistics, completed with honors at [Your University], established robust analytical frameworks through projects like predicting urban mobility patterns using Python and TensorFlow. However, it was during my internship at [Relevant Company] that I truly grasped the transformative power of data science – where I developed a predictive model for supply chain optimization that reduced logistics costs by 18%. This experience crystallized my commitment to pursuing advanced expertise in Amsterdam, where the confluence of world-class academia and industry innovation aligns perfectly with my trajectory as a Data Scientist. The Netherlands’ leadership in ethical AI governance, exemplified by its National Strategy for Artificial Intelligence, resonates deeply with my belief that data science must serve humanity responsibly – a philosophy I intend to advance within the vibrant academic community of Amsterdam.</w:t>
      </w:r>
    </w:p>
    <w:p>
      <w:pPr>
        <w:pStyle w:val="BodyText"/>
      </w:pPr>
      <w:r>
        <w:t xml:space="preserve">Why Netherlands Amsterdam? This question drives my application with purpose. Amsterdam’s unique position as Europe’s most innovative tech hub – consistently ranked #1 in the EU for AI adoption by McKinsey &amp; Company – offers irreplaceable advantages. The city hosts major data science pioneers like ING Bank, Spotify, and the AI Innovation Centre at Centrum Wiskunde &amp; Informatica (CWI), fostering a collaborative ecosystem where academic research directly fuels industry breakthroughs. My specific interest in Professor [Name]'s work on explainable AI for healthcare applications at the University of Amsterdam’s Institute for Data Science perfectly aligns with my goal to develop transparent algorithms that reduce diagnostic disparities. This isn’t merely a location choice; it’s strategic immersion into the epicenter where Data Scientist practices evolve at the frontier of societal needs.</w:t>
      </w:r>
    </w:p>
    <w:p>
      <w:pPr>
        <w:pStyle w:val="BodyText"/>
      </w:pPr>
      <w:r>
        <w:t xml:space="preserve">My professional journey has been meticulously building toward this moment. As a research assistant at [University/Institution], I led a team analyzing 5 million+ public health records to identify early indicators of chronic disease outbreaks – an initiative that earned recognition from the Dutch Public Health Institute (RIVM). This project demanded mastery of complex data pipelines, advanced statistical modeling, and cross-cultural collaboration with healthcare providers across multiple European regions. Crucially, it taught me that effective Data Scientists must bridge technical rigor with human-centered design – a skill honed through workshops at Amsterdam’s Data Science Meetup group during my previous visit to the Netherlands. I witnessed firsthand how Dutch institutions prioritize "data for good" initiatives: from Amsterdam Smart City projects optimizing energy grids to AI-driven flood prediction systems protecting vulnerable communities. This ethos mirrors my own commitment, as demonstrated when I volunteered with [Organization] to build a refugee support tool using anonymized migration data – a project that required navigating stringent GDPR frameworks with cultural sensitivity.</w:t>
      </w:r>
    </w:p>
    <w:p>
      <w:pPr>
        <w:pStyle w:val="BodyText"/>
      </w:pPr>
      <w:r>
        <w:t xml:space="preserve">The significance of this scholarship cannot be overstated in the context of global educational disparities. As a first-generation college student from [Your Country], I have navigated financial constraints while excelling academically, but Amsterdam’s high standard of living and premium education costs would otherwise render my ambitions inaccessible. This scholarship would empower me to fully engage with Amsterdam’s academic ecosystem: attending the Netherlands AI Coalition workshops, contributing to CWI’s Open Data Science Lab, and collaborating on industry-sponsored projects like the [Specific Project Name]. More than funding, it grants access to a network where I will learn from pioneers such as Dr. [Name] of the Amsterdam Data Science Center – whose work on sustainable AI models directly inspires my thesis proposal on energy-efficient machine learning for climate resilience.</w:t>
      </w:r>
    </w:p>
    <w:p>
      <w:pPr>
        <w:pStyle w:val="BodyText"/>
      </w:pPr>
      <w:r>
        <w:t xml:space="preserve">My long-term vision extends beyond personal achievement to systemic impact in the Netherlands and beyond. Within five years, I aim to establish a non-profit initiative based in Amsterdam that democratizes data science training for underrepresented communities across Europe. This stems from observing how algorithmic bias disproportionately affects marginalized groups – an issue I addressed in my undergraduate thesis on fair credit scoring systems. Amsterdam’s unique position as a multicultural EU capital makes it the ideal launchpad for this work, allowing me to leverage cross-border partnerships with institutions like the European Data Portal and local community centers. I see myself not just as a Data Scientist, but as a connector between technical innovation and equitable societal transformation – exactly what Netherlands Amsterdam cultivates through its commitment to inclusive digital societies.</w:t>
      </w:r>
    </w:p>
    <w:p>
      <w:pPr>
        <w:pStyle w:val="BodyText"/>
      </w:pPr>
      <w:r>
        <w:t xml:space="preserve">I understand that the title "Data Scientist" demands more than technical proficiency; it requires ethical stewardship, cross-disciplinary collaboration, and relentless curiosity. In Amsterdam’s dynamic environment – where academia partners with entities like the AI Commons Netherlands and DataLabs Amsterdam – I will cultivate precisely these attributes. My proposal for research on "Adaptive Machine Learning Models for Urban Climate Adaptation" has received preliminary interest from the University of Amsterdam’s Climate Change Research Group, demonstrating how my goals align with their strategic priorities. With this scholarship, I would contribute actively to the university’s mission while absorbing the Dutch ethos of "wijkgeest" (neighborhood spirit) – applying data science solutions that enhance community well-being rather than merely driving efficiency.</w:t>
      </w:r>
    </w:p>
    <w:p>
      <w:pPr>
        <w:pStyle w:val="BodyText"/>
      </w:pPr>
      <w:r>
        <w:t xml:space="preserve">In closing, this Scholarship Application Letter embodies my profound respect for Amsterdam’s role as a global beacon in ethical data science. My academic rigor, industry experience, and unwavering commitment to using AI for societal good position me to thrive within the Netherlands’ academic landscape while contributing meaningfully to the city’s mission. I am eager to join the vibrant community of Data Scientists shaping Amsterdam into a model of responsible innovation – and I pledge that with this scholarship, I will honor that legacy through tangible impact. Thank you for considering my application; I welcome the opportunity to discuss how my vision aligns with your goals for nurturing future leaders in data science within Netherlands Amsterd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0-12T19:53:25Z</dcterms:created>
  <dcterms:modified xsi:type="dcterms:W3CDTF">2025-10-12T19:53:25Z</dcterms:modified>
</cp:coreProperties>
</file>

<file path=docProps/custom.xml><?xml version="1.0" encoding="utf-8"?>
<Properties xmlns="http://schemas.openxmlformats.org/officeDocument/2006/custom-properties" xmlns:vt="http://schemas.openxmlformats.org/officeDocument/2006/docPropsVTypes"/>
</file>